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20B3C4" w14:textId="77777777" w:rsidR="00770DB0" w:rsidRPr="00770DB0" w:rsidRDefault="00770DB0" w:rsidP="00770DB0">
      <w:pPr>
        <w:jc w:val="center"/>
        <w:rPr>
          <w:b/>
          <w:bCs/>
        </w:rPr>
      </w:pPr>
      <w:r w:rsidRPr="00770DB0">
        <w:rPr>
          <w:b/>
          <w:bCs/>
        </w:rPr>
        <w:t>JOHN A. STEINBECK, JR.</w:t>
      </w:r>
    </w:p>
    <w:p w14:paraId="2C8F270A" w14:textId="77777777" w:rsidR="00770DB0" w:rsidRDefault="00770DB0" w:rsidP="00770DB0">
      <w:pPr>
        <w:tabs>
          <w:tab w:val="left" w:pos="360"/>
          <w:tab w:val="right" w:pos="10710"/>
        </w:tabs>
        <w:jc w:val="center"/>
        <w:rPr>
          <w:b/>
          <w:bCs/>
        </w:rPr>
      </w:pPr>
      <w:r w:rsidRPr="00770DB0">
        <w:rPr>
          <w:b/>
          <w:bCs/>
        </w:rPr>
        <w:t>Raleigh, NC  27607</w:t>
      </w:r>
    </w:p>
    <w:p w14:paraId="1F9D2538" w14:textId="5AC0ABE4" w:rsidR="00770DB0" w:rsidRPr="00770DB0" w:rsidRDefault="00770DB0" w:rsidP="00770DB0">
      <w:pPr>
        <w:tabs>
          <w:tab w:val="left" w:pos="360"/>
          <w:tab w:val="right" w:pos="10710"/>
        </w:tabs>
        <w:jc w:val="center"/>
        <w:rPr>
          <w:b/>
          <w:bCs/>
        </w:rPr>
      </w:pPr>
      <w:r w:rsidRPr="00770DB0">
        <w:rPr>
          <w:b/>
          <w:bCs/>
        </w:rPr>
        <w:t>(919) 522-5042</w:t>
      </w:r>
    </w:p>
    <w:p w14:paraId="3842C129" w14:textId="55826A37" w:rsidR="00770DB0" w:rsidRDefault="00770DB0" w:rsidP="00770DB0">
      <w:pPr>
        <w:tabs>
          <w:tab w:val="left" w:pos="360"/>
          <w:tab w:val="right" w:pos="10710"/>
        </w:tabs>
        <w:jc w:val="center"/>
        <w:rPr>
          <w:b/>
          <w:bCs/>
        </w:rPr>
      </w:pPr>
      <w:r w:rsidRPr="00770DB0">
        <w:rPr>
          <w:b/>
          <w:bCs/>
        </w:rPr>
        <w:t>Email:  jsteinbeck772454@gmail.com</w:t>
      </w:r>
    </w:p>
    <w:p w14:paraId="6AA9A5F7" w14:textId="78ADA292" w:rsidR="00770DB0" w:rsidRPr="00770DB0" w:rsidRDefault="00770DB0" w:rsidP="00770DB0">
      <w:pPr>
        <w:tabs>
          <w:tab w:val="left" w:pos="360"/>
          <w:tab w:val="right" w:pos="10710"/>
        </w:tabs>
        <w:jc w:val="center"/>
        <w:rPr>
          <w:b/>
          <w:bCs/>
        </w:rPr>
      </w:pPr>
      <w:r w:rsidRPr="00770DB0">
        <w:rPr>
          <w:b/>
          <w:bCs/>
        </w:rPr>
        <w:t>www.linkedin.com/in/johnasteinbeck</w:t>
      </w:r>
    </w:p>
    <w:p w14:paraId="07D838D0" w14:textId="77777777" w:rsidR="00E535FE" w:rsidRDefault="00E535FE" w:rsidP="00770DB0">
      <w:pPr>
        <w:jc w:val="both"/>
      </w:pPr>
    </w:p>
    <w:p w14:paraId="15B015E9" w14:textId="77777777" w:rsidR="00770DB0" w:rsidRDefault="00770DB0" w:rsidP="00770DB0">
      <w:pPr>
        <w:jc w:val="both"/>
      </w:pPr>
    </w:p>
    <w:p w14:paraId="41453AE5" w14:textId="77777777" w:rsidR="00770DB0" w:rsidRDefault="00770DB0" w:rsidP="00770DB0">
      <w:pPr>
        <w:jc w:val="both"/>
      </w:pPr>
    </w:p>
    <w:p w14:paraId="1DEFDFDF" w14:textId="77777777" w:rsidR="00770DB0" w:rsidRDefault="00770DB0" w:rsidP="00770DB0">
      <w:pPr>
        <w:jc w:val="both"/>
      </w:pPr>
    </w:p>
    <w:p w14:paraId="50C2E240" w14:textId="77777777" w:rsidR="00770DB0" w:rsidRDefault="00770DB0" w:rsidP="00770DB0">
      <w:pPr>
        <w:jc w:val="both"/>
      </w:pPr>
    </w:p>
    <w:p w14:paraId="2E4B097F" w14:textId="77777777" w:rsidR="00770DB0" w:rsidRDefault="00770DB0" w:rsidP="00770DB0">
      <w:pPr>
        <w:jc w:val="both"/>
      </w:pPr>
    </w:p>
    <w:p w14:paraId="230D40EA" w14:textId="77777777" w:rsidR="00770DB0" w:rsidRDefault="00770DB0" w:rsidP="00770DB0">
      <w:pPr>
        <w:jc w:val="both"/>
      </w:pPr>
    </w:p>
    <w:p w14:paraId="21808BFA" w14:textId="77777777" w:rsidR="00770DB0" w:rsidRDefault="00770DB0" w:rsidP="00770DB0">
      <w:pPr>
        <w:jc w:val="both"/>
      </w:pPr>
    </w:p>
    <w:p w14:paraId="5C5DE923" w14:textId="77777777" w:rsidR="00770DB0" w:rsidRDefault="00770DB0" w:rsidP="00770DB0">
      <w:pPr>
        <w:jc w:val="both"/>
      </w:pPr>
    </w:p>
    <w:p w14:paraId="52FCF723" w14:textId="77777777" w:rsidR="00770DB0" w:rsidRDefault="00770DB0" w:rsidP="00770DB0">
      <w:pPr>
        <w:jc w:val="both"/>
      </w:pPr>
    </w:p>
    <w:p w14:paraId="52CDD0D0" w14:textId="77777777" w:rsidR="00770DB0" w:rsidRDefault="00770DB0" w:rsidP="00770DB0">
      <w:pPr>
        <w:jc w:val="both"/>
      </w:pPr>
    </w:p>
    <w:p w14:paraId="277F336C" w14:textId="1878BE58" w:rsidR="00770DB0" w:rsidRDefault="00770DB0" w:rsidP="00770DB0">
      <w:pPr>
        <w:jc w:val="both"/>
      </w:pPr>
      <w:r>
        <w:t>Dear Sir or Madam,</w:t>
      </w:r>
    </w:p>
    <w:p w14:paraId="68A0C834" w14:textId="77777777" w:rsidR="00770DB0" w:rsidRDefault="00770DB0" w:rsidP="00770DB0">
      <w:pPr>
        <w:jc w:val="both"/>
      </w:pPr>
    </w:p>
    <w:p w14:paraId="184C40EA" w14:textId="7FEDE76A" w:rsidR="00770DB0" w:rsidRDefault="00770DB0" w:rsidP="00770DB0">
      <w:pPr>
        <w:jc w:val="both"/>
      </w:pPr>
      <w:r>
        <w:tab/>
        <w:t>I am writing to apply for the position of</w:t>
      </w:r>
      <w:r w:rsidR="002F5F46">
        <w:t xml:space="preserve"> </w:t>
      </w:r>
      <w:r w:rsidR="00FC5704">
        <w:t>Enterprise Data Modeling and Ontologies Data Scientist</w:t>
      </w:r>
      <w:r>
        <w:t>.</w:t>
      </w:r>
    </w:p>
    <w:p w14:paraId="12982998" w14:textId="77777777" w:rsidR="00770DB0" w:rsidRDefault="00770DB0" w:rsidP="00770DB0">
      <w:pPr>
        <w:jc w:val="both"/>
      </w:pPr>
    </w:p>
    <w:p w14:paraId="452B5B93" w14:textId="0B6557D2" w:rsidR="00770DB0" w:rsidRDefault="00770DB0" w:rsidP="00770DB0">
      <w:pPr>
        <w:jc w:val="both"/>
      </w:pPr>
      <w:r>
        <w:tab/>
        <w:t>During most of my career, I have been employed as a Data Architect, Data Governance, and Risk Analyst.  I partner with internal and external clients on the effective design and management of complex data systems, data warehousing, data governance, and integration to support knowledge-based business solutions.</w:t>
      </w:r>
    </w:p>
    <w:p w14:paraId="33841479" w14:textId="77777777" w:rsidR="00770DB0" w:rsidRDefault="00770DB0" w:rsidP="00770DB0">
      <w:pPr>
        <w:jc w:val="both"/>
      </w:pPr>
    </w:p>
    <w:p w14:paraId="6FBBEB90" w14:textId="3EA0F76F" w:rsidR="00770DB0" w:rsidRDefault="00770DB0" w:rsidP="00770DB0">
      <w:pPr>
        <w:jc w:val="both"/>
      </w:pPr>
      <w:r>
        <w:tab/>
        <w:t>I combine my technical acumen with highly effective project management skills.  I establish cross-functional collaboration with all relevant stakeholders, building consensus and support for shared goals.  I aligned all data solutions with the company’s vision and strategic objectives, providing value-added services.  I serve as a catalyst for positive change, new ideas and transformation management.</w:t>
      </w:r>
    </w:p>
    <w:p w14:paraId="45B923A2" w14:textId="77777777" w:rsidR="00770DB0" w:rsidRDefault="00770DB0" w:rsidP="00770DB0">
      <w:pPr>
        <w:jc w:val="both"/>
      </w:pPr>
    </w:p>
    <w:p w14:paraId="03E81ADE" w14:textId="72E88662" w:rsidR="00770DB0" w:rsidRDefault="00770DB0" w:rsidP="00770DB0">
      <w:pPr>
        <w:jc w:val="both"/>
      </w:pPr>
      <w:r>
        <w:tab/>
        <w:t>I have enclosed a copy of my resumé for your review and consideration.</w:t>
      </w:r>
    </w:p>
    <w:p w14:paraId="6A8BBDFF" w14:textId="77777777" w:rsidR="00770DB0" w:rsidRDefault="00770DB0" w:rsidP="00770DB0">
      <w:pPr>
        <w:jc w:val="both"/>
      </w:pPr>
    </w:p>
    <w:p w14:paraId="6962CB6D" w14:textId="79DF818B" w:rsidR="00770DB0" w:rsidRDefault="00770DB0" w:rsidP="00B13AFC">
      <w:r>
        <w:t>Respectfully,</w:t>
      </w:r>
    </w:p>
    <w:p w14:paraId="2305283D" w14:textId="77777777" w:rsidR="00770DB0" w:rsidRDefault="00770DB0" w:rsidP="00770DB0"/>
    <w:p w14:paraId="5DC277C9" w14:textId="1B6E0E0B" w:rsidR="00B13AFC" w:rsidRDefault="00B13AFC" w:rsidP="00770DB0">
      <w:r>
        <w:t>John A. Steinbeck Jr.</w:t>
      </w:r>
    </w:p>
    <w:p w14:paraId="57C348AB" w14:textId="77777777" w:rsidR="00770DB0" w:rsidRDefault="00770DB0" w:rsidP="00770DB0"/>
    <w:p w14:paraId="7AD98952" w14:textId="77777777" w:rsidR="00770DB0" w:rsidRDefault="00770DB0" w:rsidP="00770DB0"/>
    <w:p w14:paraId="78A3099B" w14:textId="77777777" w:rsidR="00770DB0" w:rsidRDefault="00770DB0" w:rsidP="00770DB0"/>
    <w:p w14:paraId="2347C507" w14:textId="77777777" w:rsidR="00770DB0" w:rsidRDefault="00770DB0" w:rsidP="00770DB0"/>
    <w:p w14:paraId="27287E07" w14:textId="792E40AA" w:rsidR="00770DB0" w:rsidRDefault="00770DB0" w:rsidP="00770DB0">
      <w:r>
        <w:t>Enclosure</w:t>
      </w:r>
    </w:p>
    <w:p w14:paraId="39869A8B" w14:textId="77777777" w:rsidR="00770DB0" w:rsidRPr="00770DB0" w:rsidRDefault="00770DB0" w:rsidP="00770DB0"/>
    <w:sectPr w:rsidR="00770DB0" w:rsidRPr="00770D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AEhQ0sLMwszY3MLJR2l4NTi4sz8PJACw1oAhHTGBiwAAAA="/>
  </w:docVars>
  <w:rsids>
    <w:rsidRoot w:val="00770DB0"/>
    <w:rsid w:val="00106BAF"/>
    <w:rsid w:val="002F5F46"/>
    <w:rsid w:val="005067DF"/>
    <w:rsid w:val="00770DB0"/>
    <w:rsid w:val="0078624A"/>
    <w:rsid w:val="00815EEB"/>
    <w:rsid w:val="00942963"/>
    <w:rsid w:val="00A75238"/>
    <w:rsid w:val="00AB4100"/>
    <w:rsid w:val="00B07C08"/>
    <w:rsid w:val="00B13AFC"/>
    <w:rsid w:val="00B850EF"/>
    <w:rsid w:val="00E45E19"/>
    <w:rsid w:val="00E535FE"/>
    <w:rsid w:val="00F77F49"/>
    <w:rsid w:val="00FC5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9CB090"/>
  <w15:chartTrackingRefBased/>
  <w15:docId w15:val="{B0BDD9EA-C171-42F6-81B4-F3B9F4869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DB0"/>
  </w:style>
  <w:style w:type="paragraph" w:styleId="Heading1">
    <w:name w:val="heading 1"/>
    <w:basedOn w:val="Normal"/>
    <w:next w:val="Normal"/>
    <w:link w:val="Heading1Char"/>
    <w:uiPriority w:val="9"/>
    <w:qFormat/>
    <w:rsid w:val="00770DB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70DB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0DB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70DB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0DB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0DB0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0DB0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0DB0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0DB0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0DB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70D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0DB0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70DB0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0DB0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0DB0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0DB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0DB0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0DB0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70DB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0D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0DB0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70DB0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70DB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70DB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70DB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70DB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0DB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0DB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70DB0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70D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0D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950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Ruben</dc:creator>
  <cp:keywords/>
  <dc:description/>
  <cp:lastModifiedBy>Johnson, Matthew</cp:lastModifiedBy>
  <cp:revision>2</cp:revision>
  <dcterms:created xsi:type="dcterms:W3CDTF">2025-02-27T16:12:00Z</dcterms:created>
  <dcterms:modified xsi:type="dcterms:W3CDTF">2025-02-27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ba0d0c3353b71ef3a1cae68f02ec3268584eb0deda6c6ca707b0a5de15e73a</vt:lpwstr>
  </property>
</Properties>
</file>